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740AAB" w:rsidRDefault="00787AFF" w:rsidP="00381692">
      <w:r>
        <w:tab/>
      </w:r>
      <w:r w:rsidR="00740AAB">
        <w:tab/>
      </w:r>
      <w:r w:rsidR="00740AAB">
        <w:rPr>
          <w:rFonts w:hint="eastAsia"/>
        </w:rPr>
        <w:t>从上表可以看出。。。。。。</w:t>
      </w:r>
    </w:p>
    <w:p w:rsidR="00E2262C"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p>
    <w:p w:rsidR="002C6597" w:rsidRDefault="002C6597" w:rsidP="0095547B"/>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0B7EB9" w:rsidRDefault="000B7EB9">
      <w:pPr>
        <w:widowControl/>
        <w:jc w:val="left"/>
      </w:pPr>
    </w:p>
    <w:p w:rsidR="000B7EB9" w:rsidRDefault="000B7EB9">
      <w:pPr>
        <w:widowControl/>
        <w:jc w:val="left"/>
        <w:rPr>
          <w:rFonts w:hint="eastAsia"/>
        </w:rPr>
      </w:pPr>
      <w:r w:rsidRPr="0023098F">
        <w:rPr>
          <w:rFonts w:hint="eastAsia"/>
          <w:highlight w:val="yellow"/>
        </w:rPr>
        <w:t>如果</w:t>
      </w:r>
      <w:r w:rsidRPr="0023098F">
        <w:rPr>
          <w:rFonts w:hint="eastAsia"/>
          <w:highlight w:val="yellow"/>
        </w:rPr>
        <w:t>MSCNN</w:t>
      </w:r>
      <w:r w:rsidR="00561D74">
        <w:rPr>
          <w:rFonts w:hint="eastAsia"/>
          <w:highlight w:val="yellow"/>
        </w:rPr>
        <w:t>效果</w:t>
      </w:r>
      <w:bookmarkStart w:id="0" w:name="_GoBack"/>
      <w:bookmarkEnd w:id="0"/>
      <w:r w:rsidRPr="0023098F">
        <w:rPr>
          <w:rFonts w:hint="eastAsia"/>
          <w:highlight w:val="yellow"/>
        </w:rPr>
        <w:t>还是不行，那就编成一个网络实现</w:t>
      </w:r>
    </w:p>
    <w:p w:rsidR="0025766E" w:rsidRDefault="0025766E">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3BDE" w:rsidRDefault="00EC3BDE" w:rsidP="002920AD">
      <w:r>
        <w:separator/>
      </w:r>
    </w:p>
  </w:endnote>
  <w:endnote w:type="continuationSeparator" w:id="0">
    <w:p w:rsidR="00EC3BDE" w:rsidRDefault="00EC3BDE"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BDE" w:rsidRDefault="00EC3BDE" w:rsidP="002920AD">
      <w:r>
        <w:separator/>
      </w:r>
    </w:p>
  </w:footnote>
  <w:footnote w:type="continuationSeparator" w:id="0">
    <w:p w:rsidR="00EC3BDE" w:rsidRDefault="00EC3BDE"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PzWgBjyM/Q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5414"/>
    <w:rsid w:val="002920AD"/>
    <w:rsid w:val="002962FC"/>
    <w:rsid w:val="002B6479"/>
    <w:rsid w:val="002B7037"/>
    <w:rsid w:val="002C2E48"/>
    <w:rsid w:val="002C3C9E"/>
    <w:rsid w:val="002C6597"/>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09ED"/>
    <w:rsid w:val="005610E2"/>
    <w:rsid w:val="00561D74"/>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F08CB"/>
    <w:rsid w:val="007F41C5"/>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52F211"/>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95525-E693-4E2F-81BF-D0AF1C133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4</TotalTime>
  <Pages>32</Pages>
  <Words>3238</Words>
  <Characters>1846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67</cp:revision>
  <dcterms:created xsi:type="dcterms:W3CDTF">2019-05-05T00:55:00Z</dcterms:created>
  <dcterms:modified xsi:type="dcterms:W3CDTF">2019-05-16T03:47:00Z</dcterms:modified>
</cp:coreProperties>
</file>